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C1FC5" w14:textId="77777777" w:rsidR="001C11BB" w:rsidRPr="004B038A" w:rsidRDefault="001C11BB" w:rsidP="00E844BD">
      <w:pPr>
        <w:spacing w:after="0" w:line="240" w:lineRule="auto"/>
        <w:jc w:val="center"/>
        <w:rPr>
          <w:rFonts w:ascii="Arial Narrow" w:eastAsia="Arial" w:hAnsi="Arial Narrow" w:cs="Arial"/>
          <w:b/>
          <w:sz w:val="28"/>
          <w:szCs w:val="28"/>
          <w:u w:val="single"/>
        </w:rPr>
      </w:pPr>
      <w:r w:rsidRPr="004B038A">
        <w:rPr>
          <w:rFonts w:ascii="Arial Narrow" w:eastAsia="Arial" w:hAnsi="Arial Narrow" w:cs="Arial"/>
          <w:b/>
          <w:sz w:val="28"/>
          <w:szCs w:val="28"/>
          <w:u w:val="single"/>
        </w:rPr>
        <w:t>APPENDIX B</w:t>
      </w:r>
    </w:p>
    <w:p w14:paraId="214BC5C6" w14:textId="0899E005" w:rsidR="001C11BB" w:rsidRPr="004B038A" w:rsidRDefault="001C11BB" w:rsidP="00E844B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 Narrow" w:eastAsia="Arial" w:hAnsi="Arial Narrow" w:cs="Arial"/>
          <w:b/>
          <w:color w:val="000000"/>
          <w:sz w:val="28"/>
          <w:szCs w:val="28"/>
        </w:rPr>
      </w:pPr>
      <w:r w:rsidRPr="004B038A">
        <w:rPr>
          <w:rFonts w:ascii="Arial Narrow" w:eastAsia="Arial" w:hAnsi="Arial Narrow" w:cs="Arial"/>
          <w:b/>
          <w:color w:val="000000"/>
          <w:sz w:val="28"/>
          <w:szCs w:val="28"/>
        </w:rPr>
        <w:t xml:space="preserve">PA </w:t>
      </w:r>
      <w:r w:rsidR="001E68EC" w:rsidRPr="004B038A">
        <w:rPr>
          <w:rFonts w:ascii="Arial Narrow" w:eastAsia="Arial" w:hAnsi="Arial Narrow" w:cs="Arial"/>
          <w:b/>
          <w:color w:val="000000"/>
          <w:sz w:val="28"/>
          <w:szCs w:val="28"/>
        </w:rPr>
        <w:t>CARE PARTNERSHIP</w:t>
      </w:r>
      <w:r w:rsidRPr="004B038A">
        <w:rPr>
          <w:rFonts w:ascii="Arial Narrow" w:eastAsia="Arial" w:hAnsi="Arial Narrow" w:cs="Arial"/>
          <w:b/>
          <w:color w:val="000000"/>
          <w:sz w:val="28"/>
          <w:szCs w:val="28"/>
        </w:rPr>
        <w:t xml:space="preserve"> and Youth MOVE PA</w:t>
      </w:r>
    </w:p>
    <w:p w14:paraId="5A9B5024" w14:textId="4C3DB607" w:rsidR="00122B03" w:rsidRPr="004B038A" w:rsidRDefault="001C11BB" w:rsidP="00E844B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 Narrow" w:eastAsia="Arial" w:hAnsi="Arial Narrow" w:cs="Arial"/>
          <w:b/>
          <w:color w:val="000000"/>
          <w:sz w:val="28"/>
          <w:szCs w:val="28"/>
        </w:rPr>
      </w:pPr>
      <w:r w:rsidRPr="004B038A">
        <w:rPr>
          <w:rFonts w:ascii="Arial Narrow" w:eastAsia="Arial" w:hAnsi="Arial Narrow" w:cs="Arial"/>
          <w:b/>
          <w:color w:val="000000"/>
          <w:sz w:val="28"/>
          <w:szCs w:val="28"/>
        </w:rPr>
        <w:t>YOUTH</w:t>
      </w:r>
      <w:r w:rsidR="00E844BD" w:rsidRPr="004B038A">
        <w:rPr>
          <w:rFonts w:ascii="Arial Narrow" w:eastAsia="Arial" w:hAnsi="Arial Narrow" w:cs="Arial"/>
          <w:b/>
          <w:color w:val="000000"/>
          <w:sz w:val="28"/>
          <w:szCs w:val="28"/>
        </w:rPr>
        <w:t xml:space="preserve"> GROUP/ORGANIZATION FUNDING OPPORTUNITY BUDGET TEMPLET</w:t>
      </w:r>
    </w:p>
    <w:p w14:paraId="135E6CD1" w14:textId="77777777" w:rsidR="00122B03" w:rsidRPr="004B038A" w:rsidRDefault="00122B03" w:rsidP="00122B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 Narrow" w:eastAsia="Arial" w:hAnsi="Arial Narrow" w:cs="Arial"/>
          <w:b/>
          <w:color w:val="000000"/>
          <w:sz w:val="24"/>
          <w:szCs w:val="24"/>
        </w:rPr>
      </w:pPr>
    </w:p>
    <w:p w14:paraId="3BA9A410" w14:textId="77777777" w:rsidR="00122B03" w:rsidRPr="004B038A" w:rsidRDefault="00122B03" w:rsidP="00122B03">
      <w:pPr>
        <w:spacing w:after="0" w:line="240" w:lineRule="auto"/>
        <w:jc w:val="both"/>
        <w:rPr>
          <w:rFonts w:ascii="Arial Narrow" w:hAnsi="Arial Narrow" w:cs="Arial"/>
          <w:sz w:val="24"/>
          <w:szCs w:val="24"/>
        </w:rPr>
      </w:pPr>
    </w:p>
    <w:p w14:paraId="7607C14B" w14:textId="77777777" w:rsidR="00122B03" w:rsidRPr="004B038A" w:rsidRDefault="00122B03" w:rsidP="00122B03">
      <w:pPr>
        <w:pStyle w:val="Heading2"/>
        <w:spacing w:before="0" w:after="0" w:line="240" w:lineRule="auto"/>
        <w:jc w:val="both"/>
        <w:rPr>
          <w:rFonts w:ascii="Arial Narrow" w:eastAsia="Arial" w:hAnsi="Arial Narrow" w:cs="Arial"/>
          <w:sz w:val="24"/>
          <w:szCs w:val="24"/>
          <w:u w:val="single"/>
        </w:rPr>
      </w:pPr>
      <w:r w:rsidRPr="004B038A">
        <w:rPr>
          <w:rFonts w:ascii="Arial Narrow" w:eastAsia="Arial" w:hAnsi="Arial Narrow" w:cs="Arial"/>
          <w:sz w:val="24"/>
          <w:szCs w:val="24"/>
          <w:u w:val="single"/>
        </w:rPr>
        <w:t>Budget Plan and Budget Breakdown - 10 points possible</w:t>
      </w:r>
    </w:p>
    <w:p w14:paraId="228F3F07" w14:textId="779FD093" w:rsidR="00122B03" w:rsidRPr="004B038A" w:rsidRDefault="00122B03" w:rsidP="00122B03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  <w:r w:rsidRPr="004B038A">
        <w:rPr>
          <w:rFonts w:ascii="Arial Narrow" w:eastAsia="Arial" w:hAnsi="Arial Narrow" w:cs="Arial"/>
          <w:b/>
          <w:sz w:val="24"/>
          <w:szCs w:val="24"/>
        </w:rPr>
        <w:t>BUDGET</w:t>
      </w:r>
      <w:r w:rsidRPr="004B038A">
        <w:rPr>
          <w:rFonts w:ascii="Arial Narrow" w:eastAsia="Arial" w:hAnsi="Arial Narrow" w:cs="Arial"/>
          <w:sz w:val="24"/>
          <w:szCs w:val="24"/>
        </w:rPr>
        <w:t xml:space="preserve"> – Complete the Respite Budget Templet document (Appendix B) Your responses must identify and describe all program or project cost</w:t>
      </w:r>
      <w:r w:rsidR="004B038A" w:rsidRPr="004B038A">
        <w:rPr>
          <w:rFonts w:ascii="Arial Narrow" w:eastAsia="Arial" w:hAnsi="Arial Narrow" w:cs="Arial"/>
          <w:sz w:val="24"/>
          <w:szCs w:val="24"/>
        </w:rPr>
        <w:t>-</w:t>
      </w:r>
      <w:r w:rsidRPr="004B038A">
        <w:rPr>
          <w:rFonts w:ascii="Arial Narrow" w:eastAsia="Arial" w:hAnsi="Arial Narrow" w:cs="Arial"/>
          <w:sz w:val="24"/>
          <w:szCs w:val="24"/>
        </w:rPr>
        <w:t>sharing expenditures.</w:t>
      </w:r>
      <w:r w:rsidR="00967E95" w:rsidRPr="004B038A">
        <w:rPr>
          <w:rFonts w:ascii="Arial Narrow" w:eastAsia="Arial" w:hAnsi="Arial Narrow" w:cs="Arial"/>
          <w:sz w:val="24"/>
          <w:szCs w:val="24"/>
        </w:rPr>
        <w:t xml:space="preserve"> (Note: Applications have county and agency deidentified during the review and scoring process.)</w:t>
      </w:r>
    </w:p>
    <w:p w14:paraId="6C71AEDB" w14:textId="77777777" w:rsidR="00122B03" w:rsidRPr="004B038A" w:rsidRDefault="00122B03" w:rsidP="00122B03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604DF40E" w14:textId="229ECDD1" w:rsidR="00122B03" w:rsidRPr="004B038A" w:rsidRDefault="00122B03" w:rsidP="00122B03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  <w:r w:rsidRPr="004B038A">
        <w:rPr>
          <w:rFonts w:ascii="Arial Narrow" w:eastAsia="Arial" w:hAnsi="Arial Narrow" w:cs="Arial"/>
          <w:b/>
          <w:sz w:val="24"/>
          <w:szCs w:val="24"/>
        </w:rPr>
        <w:t xml:space="preserve">Name of Organiz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D1E85" w:rsidRPr="004B038A" w14:paraId="12059E99" w14:textId="77777777" w:rsidTr="00ED1E85">
        <w:tc>
          <w:tcPr>
            <w:tcW w:w="9350" w:type="dxa"/>
          </w:tcPr>
          <w:p w14:paraId="1782DA83" w14:textId="6BA4E457" w:rsidR="00ED1E85" w:rsidRPr="004B038A" w:rsidRDefault="00ED1E85" w:rsidP="00122B0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</w:tbl>
    <w:p w14:paraId="414A98EE" w14:textId="77777777" w:rsidR="00ED1E85" w:rsidRPr="004B038A" w:rsidRDefault="00ED1E85" w:rsidP="00122B03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29989787" w14:textId="341A7463" w:rsidR="00122B03" w:rsidRPr="004B038A" w:rsidRDefault="00122B03" w:rsidP="00122B03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  <w:r w:rsidRPr="004B038A">
        <w:rPr>
          <w:rFonts w:ascii="Arial Narrow" w:eastAsia="Arial" w:hAnsi="Arial Narrow" w:cs="Arial"/>
          <w:b/>
          <w:sz w:val="24"/>
          <w:szCs w:val="24"/>
        </w:rPr>
        <w:t xml:space="preserve">Name of Proposed Projec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D1E85" w:rsidRPr="004B038A" w14:paraId="47EC2C0E" w14:textId="77777777" w:rsidTr="00ED1E85">
        <w:tc>
          <w:tcPr>
            <w:tcW w:w="9350" w:type="dxa"/>
          </w:tcPr>
          <w:p w14:paraId="06ECDD23" w14:textId="2FD8C814" w:rsidR="00ED1E85" w:rsidRPr="004B038A" w:rsidRDefault="00ED1E85" w:rsidP="00122B0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</w:tbl>
    <w:p w14:paraId="75EFD620" w14:textId="77777777" w:rsidR="00ED1E85" w:rsidRPr="004B038A" w:rsidRDefault="00ED1E85" w:rsidP="00122B03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5DF9D2BC" w14:textId="5101A56F" w:rsidR="00122B03" w:rsidRPr="004B038A" w:rsidRDefault="00122B03" w:rsidP="00122B03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  <w:r w:rsidRPr="004B038A">
        <w:rPr>
          <w:rFonts w:ascii="Arial Narrow" w:eastAsia="Arial" w:hAnsi="Arial Narrow" w:cs="Arial"/>
          <w:b/>
          <w:sz w:val="24"/>
          <w:szCs w:val="24"/>
        </w:rPr>
        <w:t xml:space="preserve">Please justify each line item for which you are requesting funds.  </w:t>
      </w:r>
    </w:p>
    <w:p w14:paraId="47346299" w14:textId="77777777" w:rsidR="00ED1E85" w:rsidRPr="004B038A" w:rsidRDefault="00ED1E85" w:rsidP="00122B03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</w:p>
    <w:tbl>
      <w:tblPr>
        <w:tblStyle w:val="1"/>
        <w:tblW w:w="98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5507"/>
        <w:gridCol w:w="1620"/>
      </w:tblGrid>
      <w:tr w:rsidR="00216593" w:rsidRPr="004B038A" w14:paraId="3BC79C23" w14:textId="4651A47D" w:rsidTr="00216593">
        <w:tc>
          <w:tcPr>
            <w:tcW w:w="2678" w:type="dxa"/>
          </w:tcPr>
          <w:p w14:paraId="54165515" w14:textId="77777777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Line Item</w:t>
            </w:r>
          </w:p>
        </w:tc>
        <w:tc>
          <w:tcPr>
            <w:tcW w:w="5507" w:type="dxa"/>
          </w:tcPr>
          <w:p w14:paraId="77CAD7D9" w14:textId="77777777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Explanation</w:t>
            </w:r>
          </w:p>
        </w:tc>
        <w:tc>
          <w:tcPr>
            <w:tcW w:w="1620" w:type="dxa"/>
          </w:tcPr>
          <w:p w14:paraId="45203A08" w14:textId="77777777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216593" w:rsidRPr="004B038A" w14:paraId="0C37CD5B" w14:textId="328E3746" w:rsidTr="00216593">
        <w:trPr>
          <w:trHeight w:val="629"/>
        </w:trPr>
        <w:tc>
          <w:tcPr>
            <w:tcW w:w="2678" w:type="dxa"/>
          </w:tcPr>
          <w:p w14:paraId="0C4B8347" w14:textId="3DF7E18D" w:rsidR="00216593" w:rsidRPr="004B038A" w:rsidRDefault="00EE67D4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>
              <w:rPr>
                <w:rFonts w:ascii="Arial Narrow" w:eastAsia="Arial" w:hAnsi="Arial Narrow" w:cs="Arial"/>
                <w:b/>
                <w:sz w:val="24"/>
                <w:szCs w:val="24"/>
              </w:rPr>
              <w:t>Sponsorship</w:t>
            </w:r>
          </w:p>
        </w:tc>
        <w:tc>
          <w:tcPr>
            <w:tcW w:w="5507" w:type="dxa"/>
          </w:tcPr>
          <w:p w14:paraId="47F7E5CD" w14:textId="00DEF2B1" w:rsidR="00216593" w:rsidRPr="004B038A" w:rsidRDefault="00E45D26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>
              <w:rPr>
                <w:rFonts w:ascii="Arial Narrow" w:eastAsia="Arial" w:hAnsi="Arial Narrow" w:cs="Arial"/>
                <w:b/>
                <w:sz w:val="24"/>
                <w:szCs w:val="24"/>
              </w:rPr>
              <w:t>50 students for 8 weeks, @ $25.00 per student per week</w:t>
            </w:r>
          </w:p>
        </w:tc>
        <w:tc>
          <w:tcPr>
            <w:tcW w:w="1620" w:type="dxa"/>
          </w:tcPr>
          <w:p w14:paraId="14EB3CFE" w14:textId="4D8A00B3" w:rsidR="00216593" w:rsidRPr="004B038A" w:rsidRDefault="00E45D26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>
              <w:rPr>
                <w:rFonts w:ascii="Arial Narrow" w:eastAsia="Arial" w:hAnsi="Arial Narrow" w:cs="Arial"/>
                <w:b/>
                <w:sz w:val="24"/>
                <w:szCs w:val="24"/>
              </w:rPr>
              <w:t>$10,000.00</w:t>
            </w:r>
          </w:p>
        </w:tc>
      </w:tr>
      <w:tr w:rsidR="00216593" w:rsidRPr="004B038A" w14:paraId="18BC8756" w14:textId="7941C55C" w:rsidTr="00216593">
        <w:trPr>
          <w:trHeight w:val="323"/>
        </w:trPr>
        <w:tc>
          <w:tcPr>
            <w:tcW w:w="2678" w:type="dxa"/>
          </w:tcPr>
          <w:p w14:paraId="53CDD467" w14:textId="4AF89ABC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5507" w:type="dxa"/>
          </w:tcPr>
          <w:p w14:paraId="1A5A640A" w14:textId="720A0901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6B3D4F3C" w14:textId="729A9783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216593" w:rsidRPr="004B038A" w14:paraId="5162AFC1" w14:textId="0806ABAB" w:rsidTr="00216593">
        <w:tc>
          <w:tcPr>
            <w:tcW w:w="2678" w:type="dxa"/>
          </w:tcPr>
          <w:p w14:paraId="13A0AE75" w14:textId="1435964E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5507" w:type="dxa"/>
          </w:tcPr>
          <w:p w14:paraId="16518B88" w14:textId="249B8DE1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02F48555" w14:textId="123F7605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216593" w:rsidRPr="004B038A" w14:paraId="36CD3A72" w14:textId="371C6A49" w:rsidTr="00216593">
        <w:tc>
          <w:tcPr>
            <w:tcW w:w="2678" w:type="dxa"/>
          </w:tcPr>
          <w:p w14:paraId="51FD66AA" w14:textId="1274360E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5507" w:type="dxa"/>
          </w:tcPr>
          <w:p w14:paraId="015862A6" w14:textId="39FD1AEF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58263727" w14:textId="3529427E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216593" w:rsidRPr="004B038A" w14:paraId="7EE41F0F" w14:textId="150BF004" w:rsidTr="00216593">
        <w:tc>
          <w:tcPr>
            <w:tcW w:w="2678" w:type="dxa"/>
          </w:tcPr>
          <w:p w14:paraId="7A47ED78" w14:textId="627217B6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5507" w:type="dxa"/>
          </w:tcPr>
          <w:p w14:paraId="346E19E4" w14:textId="573E9225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06039463" w14:textId="5C2DA7D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216593" w:rsidRPr="004B038A" w14:paraId="1E1CA248" w14:textId="5650ABB7" w:rsidTr="00216593">
        <w:tc>
          <w:tcPr>
            <w:tcW w:w="2678" w:type="dxa"/>
          </w:tcPr>
          <w:p w14:paraId="10887D7C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Office Supplies</w:t>
            </w:r>
          </w:p>
        </w:tc>
        <w:tc>
          <w:tcPr>
            <w:tcW w:w="5507" w:type="dxa"/>
          </w:tcPr>
          <w:p w14:paraId="5F42BB69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6FD8617F" w14:textId="12B50410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258A319C" w14:textId="2B613F47" w:rsidTr="00216593">
        <w:tc>
          <w:tcPr>
            <w:tcW w:w="2678" w:type="dxa"/>
          </w:tcPr>
          <w:p w14:paraId="1E41F703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63AE01DC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4CC55F0F" w14:textId="667FDEAD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3275651D" w14:textId="01CA1A83" w:rsidTr="00216593">
        <w:tc>
          <w:tcPr>
            <w:tcW w:w="2678" w:type="dxa"/>
          </w:tcPr>
          <w:p w14:paraId="419DFB99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Other (Please Specify)</w:t>
            </w:r>
          </w:p>
        </w:tc>
        <w:tc>
          <w:tcPr>
            <w:tcW w:w="5507" w:type="dxa"/>
          </w:tcPr>
          <w:p w14:paraId="64C9F2D3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4167B635" w14:textId="528E7155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1CF831CD" w14:textId="2D1C619C" w:rsidTr="00216593">
        <w:tc>
          <w:tcPr>
            <w:tcW w:w="2678" w:type="dxa"/>
            <w:shd w:val="clear" w:color="auto" w:fill="AEAAAA" w:themeFill="background2" w:themeFillShade="BF"/>
          </w:tcPr>
          <w:p w14:paraId="636EEA82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Line A </w:t>
            </w:r>
          </w:p>
          <w:p w14:paraId="2692500D" w14:textId="4BADBE6B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Total Dollars Requested</w:t>
            </w:r>
          </w:p>
        </w:tc>
        <w:tc>
          <w:tcPr>
            <w:tcW w:w="5507" w:type="dxa"/>
            <w:shd w:val="clear" w:color="auto" w:fill="AEAAAA" w:themeFill="background2" w:themeFillShade="BF"/>
          </w:tcPr>
          <w:p w14:paraId="5615CA21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EAAAA" w:themeFill="background2" w:themeFillShade="BF"/>
          </w:tcPr>
          <w:p w14:paraId="34D95CFD" w14:textId="76F79AF4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  <w:r w:rsidR="00DA5446">
              <w:rPr>
                <w:rFonts w:ascii="Arial Narrow" w:eastAsia="Arial" w:hAnsi="Arial Narrow" w:cs="Arial"/>
                <w:b/>
                <w:sz w:val="24"/>
                <w:szCs w:val="24"/>
              </w:rPr>
              <w:t>10,</w:t>
            </w:r>
            <w:r w:rsidR="00E45D26">
              <w:rPr>
                <w:rFonts w:ascii="Arial Narrow" w:eastAsia="Arial" w:hAnsi="Arial Narrow" w:cs="Arial"/>
                <w:b/>
                <w:sz w:val="24"/>
                <w:szCs w:val="24"/>
              </w:rPr>
              <w:t>000.00</w:t>
            </w:r>
          </w:p>
        </w:tc>
      </w:tr>
      <w:tr w:rsidR="00216593" w:rsidRPr="004B038A" w14:paraId="10B38F29" w14:textId="593D0161" w:rsidTr="00216593">
        <w:tc>
          <w:tcPr>
            <w:tcW w:w="2678" w:type="dxa"/>
          </w:tcPr>
          <w:p w14:paraId="5CB4E8EB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In-Kind Donations </w:t>
            </w:r>
          </w:p>
        </w:tc>
        <w:tc>
          <w:tcPr>
            <w:tcW w:w="5507" w:type="dxa"/>
          </w:tcPr>
          <w:p w14:paraId="235861FB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146AC507" w14:textId="0A437849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609C4BF4" w14:textId="3C7B4960" w:rsidTr="00216593">
        <w:tc>
          <w:tcPr>
            <w:tcW w:w="2678" w:type="dxa"/>
          </w:tcPr>
          <w:p w14:paraId="5387DB7B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In-Kind Work</w:t>
            </w:r>
          </w:p>
        </w:tc>
        <w:tc>
          <w:tcPr>
            <w:tcW w:w="5507" w:type="dxa"/>
          </w:tcPr>
          <w:p w14:paraId="1DFBD162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14:paraId="60BAB161" w14:textId="596A479C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6FA4B9B5" w14:textId="1002B00D" w:rsidTr="00216593">
        <w:tc>
          <w:tcPr>
            <w:tcW w:w="2678" w:type="dxa"/>
            <w:shd w:val="clear" w:color="auto" w:fill="AEAAAA" w:themeFill="background2" w:themeFillShade="BF"/>
          </w:tcPr>
          <w:p w14:paraId="4E1B8F26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Line B. </w:t>
            </w:r>
          </w:p>
          <w:p w14:paraId="4B774672" w14:textId="31275CB0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Total In-Kind</w:t>
            </w:r>
          </w:p>
        </w:tc>
        <w:tc>
          <w:tcPr>
            <w:tcW w:w="5507" w:type="dxa"/>
            <w:shd w:val="clear" w:color="auto" w:fill="AEAAAA" w:themeFill="background2" w:themeFillShade="BF"/>
          </w:tcPr>
          <w:p w14:paraId="39D65C6E" w14:textId="77777777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EAAAA" w:themeFill="background2" w:themeFillShade="BF"/>
          </w:tcPr>
          <w:p w14:paraId="52288F87" w14:textId="5D4A0343" w:rsidR="00216593" w:rsidRPr="004B038A" w:rsidRDefault="00216593" w:rsidP="00216593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216593" w:rsidRPr="004B038A" w14:paraId="74911F3F" w14:textId="30D1208D" w:rsidTr="00216593">
        <w:tc>
          <w:tcPr>
            <w:tcW w:w="2678" w:type="dxa"/>
            <w:shd w:val="clear" w:color="auto" w:fill="8EAADB" w:themeFill="accent1" w:themeFillTint="99"/>
          </w:tcPr>
          <w:p w14:paraId="61B5515D" w14:textId="1BC39854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Total Line A + Line B</w:t>
            </w:r>
          </w:p>
        </w:tc>
        <w:tc>
          <w:tcPr>
            <w:tcW w:w="5507" w:type="dxa"/>
            <w:shd w:val="clear" w:color="auto" w:fill="8EAADB" w:themeFill="accent1" w:themeFillTint="99"/>
          </w:tcPr>
          <w:p w14:paraId="03FF4F48" w14:textId="77777777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8EAADB" w:themeFill="accent1" w:themeFillTint="99"/>
          </w:tcPr>
          <w:p w14:paraId="61DA937E" w14:textId="2E2FABA5" w:rsidR="00216593" w:rsidRPr="004B038A" w:rsidRDefault="00216593" w:rsidP="000B7F4D">
            <w:pPr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4B038A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  <w:r w:rsidR="00CC4114">
              <w:rPr>
                <w:rFonts w:ascii="Arial Narrow" w:eastAsia="Arial" w:hAnsi="Arial Narrow" w:cs="Arial"/>
                <w:b/>
                <w:sz w:val="24"/>
                <w:szCs w:val="24"/>
              </w:rPr>
              <w:t>10,000.00</w:t>
            </w:r>
          </w:p>
        </w:tc>
      </w:tr>
    </w:tbl>
    <w:p w14:paraId="671AC80C" w14:textId="77777777" w:rsidR="00122B03" w:rsidRPr="004B038A" w:rsidRDefault="00122B03" w:rsidP="00122B03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09797098" w14:textId="77777777" w:rsidR="00122B03" w:rsidRPr="004B038A" w:rsidRDefault="00122B03" w:rsidP="00122B03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sz w:val="24"/>
          <w:szCs w:val="24"/>
        </w:rPr>
      </w:pPr>
    </w:p>
    <w:p w14:paraId="12E130D7" w14:textId="77777777" w:rsidR="00122B03" w:rsidRPr="004B038A" w:rsidRDefault="00122B03" w:rsidP="00122B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 Narrow" w:hAnsi="Arial Narrow" w:cs="Arial"/>
          <w:color w:val="000000"/>
          <w:sz w:val="24"/>
          <w:szCs w:val="24"/>
        </w:rPr>
      </w:pPr>
    </w:p>
    <w:p w14:paraId="641B75BB" w14:textId="77777777" w:rsidR="00122B03" w:rsidRPr="004B038A" w:rsidRDefault="00122B03" w:rsidP="00122B03">
      <w:pPr>
        <w:jc w:val="both"/>
        <w:rPr>
          <w:rFonts w:ascii="Arial Narrow" w:eastAsia="Arial" w:hAnsi="Arial Narrow" w:cs="Arial"/>
          <w:sz w:val="24"/>
          <w:szCs w:val="24"/>
        </w:rPr>
      </w:pPr>
      <w:bookmarkStart w:id="0" w:name="_heading=h.gjdgxs" w:colFirst="0" w:colLast="0"/>
      <w:bookmarkStart w:id="1" w:name="_heading=h.9l3fqi4ztgeb" w:colFirst="0" w:colLast="0"/>
      <w:bookmarkStart w:id="2" w:name="bookmark=id.1fob9te" w:colFirst="0" w:colLast="0"/>
      <w:bookmarkStart w:id="3" w:name="bookmark=id.3znysh7" w:colFirst="0" w:colLast="0"/>
      <w:bookmarkStart w:id="4" w:name="bookmark=id.2et92p0" w:colFirst="0" w:colLast="0"/>
      <w:bookmarkStart w:id="5" w:name="bookmark=id.tyjcwt" w:colFirst="0" w:colLast="0"/>
      <w:bookmarkStart w:id="6" w:name="bookmark=id.3dy6vkm" w:colFirst="0" w:colLast="0"/>
      <w:bookmarkEnd w:id="0"/>
      <w:bookmarkEnd w:id="1"/>
      <w:bookmarkEnd w:id="2"/>
      <w:bookmarkEnd w:id="3"/>
      <w:bookmarkEnd w:id="4"/>
      <w:bookmarkEnd w:id="5"/>
      <w:bookmarkEnd w:id="6"/>
    </w:p>
    <w:p w14:paraId="0C8067AB" w14:textId="77777777" w:rsidR="00D9639F" w:rsidRPr="004B038A" w:rsidRDefault="00D9639F">
      <w:pPr>
        <w:rPr>
          <w:rFonts w:ascii="Arial Narrow" w:hAnsi="Arial Narrow"/>
          <w:sz w:val="24"/>
          <w:szCs w:val="24"/>
        </w:rPr>
      </w:pPr>
    </w:p>
    <w:sectPr w:rsidR="00D9639F" w:rsidRPr="004B038A" w:rsidSect="00E063D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90" w:footer="720" w:gutter="0"/>
      <w:pgNumType w:start="1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C8F56" w14:textId="77777777" w:rsidR="00231816" w:rsidRDefault="00231816" w:rsidP="00122B03">
      <w:pPr>
        <w:spacing w:after="0" w:line="240" w:lineRule="auto"/>
      </w:pPr>
      <w:r>
        <w:separator/>
      </w:r>
    </w:p>
  </w:endnote>
  <w:endnote w:type="continuationSeparator" w:id="0">
    <w:p w14:paraId="221329A1" w14:textId="77777777" w:rsidR="00231816" w:rsidRDefault="00231816" w:rsidP="00122B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91911" w14:textId="77777777" w:rsidR="008912DA" w:rsidRDefault="008912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90DDC" w14:textId="2BEE84C9" w:rsidR="001840E8" w:rsidRDefault="00BD3D2A">
    <w:r>
      <w:t xml:space="preserve">Released </w:t>
    </w:r>
    <w:r w:rsidR="001840E8">
      <w:t>2/26/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7F5C2" w14:textId="77777777" w:rsidR="008912DA" w:rsidRDefault="00891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50586" w14:textId="77777777" w:rsidR="00231816" w:rsidRDefault="00231816" w:rsidP="00122B03">
      <w:pPr>
        <w:spacing w:after="0" w:line="240" w:lineRule="auto"/>
      </w:pPr>
      <w:r>
        <w:separator/>
      </w:r>
    </w:p>
  </w:footnote>
  <w:footnote w:type="continuationSeparator" w:id="0">
    <w:p w14:paraId="13FD1897" w14:textId="77777777" w:rsidR="00231816" w:rsidRDefault="00231816" w:rsidP="00122B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AAEA7" w14:textId="77777777" w:rsidR="008912DA" w:rsidRDefault="008912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CFC28" w14:textId="5D65A5DA" w:rsidR="00122B03" w:rsidRDefault="00C6393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5F41EE6" wp14:editId="700061C5">
          <wp:simplePos x="0" y="0"/>
          <wp:positionH relativeFrom="column">
            <wp:posOffset>4076700</wp:posOffset>
          </wp:positionH>
          <wp:positionV relativeFrom="paragraph">
            <wp:posOffset>0</wp:posOffset>
          </wp:positionV>
          <wp:extent cx="1183005" cy="84137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005" cy="841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22B03">
      <w:rPr>
        <w:noProof/>
      </w:rPr>
      <w:drawing>
        <wp:inline distT="0" distB="0" distL="0" distR="0" wp14:anchorId="42948282" wp14:editId="565F7DAE">
          <wp:extent cx="1616558" cy="533400"/>
          <wp:effectExtent l="0" t="0" r="3175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8 CarePartnership_logo_v2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678" cy="534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063DC">
      <w:tab/>
    </w:r>
    <w:r w:rsidR="00E063DC">
      <w:tab/>
    </w:r>
    <w:r>
      <w:t>Appendix 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463C0" w14:textId="77777777" w:rsidR="008912DA" w:rsidRDefault="008912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E47BB9"/>
    <w:multiLevelType w:val="multilevel"/>
    <w:tmpl w:val="8F486ACA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F0A77FE"/>
    <w:multiLevelType w:val="multilevel"/>
    <w:tmpl w:val="1AE4FCD4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742947532">
    <w:abstractNumId w:val="1"/>
  </w:num>
  <w:num w:numId="2" w16cid:durableId="1218280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jc3szA3NTY1NbNQ0lEKTi0uzszPAykwrQUAjA4orCwAAAA="/>
  </w:docVars>
  <w:rsids>
    <w:rsidRoot w:val="00122B03"/>
    <w:rsid w:val="0001329C"/>
    <w:rsid w:val="000B65EC"/>
    <w:rsid w:val="00122B03"/>
    <w:rsid w:val="001840E8"/>
    <w:rsid w:val="00184777"/>
    <w:rsid w:val="001C11BB"/>
    <w:rsid w:val="001E2B33"/>
    <w:rsid w:val="001E68EC"/>
    <w:rsid w:val="00216593"/>
    <w:rsid w:val="002241A7"/>
    <w:rsid w:val="00231816"/>
    <w:rsid w:val="002F6A13"/>
    <w:rsid w:val="00370BE1"/>
    <w:rsid w:val="00395DD9"/>
    <w:rsid w:val="00416253"/>
    <w:rsid w:val="004B038A"/>
    <w:rsid w:val="00550F14"/>
    <w:rsid w:val="00745180"/>
    <w:rsid w:val="008912DA"/>
    <w:rsid w:val="00932B3E"/>
    <w:rsid w:val="0096478A"/>
    <w:rsid w:val="00967E95"/>
    <w:rsid w:val="00A72FA2"/>
    <w:rsid w:val="00BA41D8"/>
    <w:rsid w:val="00BD3D2A"/>
    <w:rsid w:val="00BE0469"/>
    <w:rsid w:val="00C31EE4"/>
    <w:rsid w:val="00C6393B"/>
    <w:rsid w:val="00C97C05"/>
    <w:rsid w:val="00CC4114"/>
    <w:rsid w:val="00D9639F"/>
    <w:rsid w:val="00DA5446"/>
    <w:rsid w:val="00E063DC"/>
    <w:rsid w:val="00E45D26"/>
    <w:rsid w:val="00E844BD"/>
    <w:rsid w:val="00ED1E85"/>
    <w:rsid w:val="00EE67D4"/>
    <w:rsid w:val="00EF7130"/>
    <w:rsid w:val="00F73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A7796"/>
  <w15:chartTrackingRefBased/>
  <w15:docId w15:val="{9E12CC20-0F26-4911-9027-BBFFDDDB0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B03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qFormat/>
    <w:rsid w:val="00122B0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nhideWhenUsed/>
    <w:qFormat/>
    <w:rsid w:val="00122B03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22B03"/>
    <w:rPr>
      <w:rFonts w:ascii="Calibri" w:eastAsia="Calibri" w:hAnsi="Calibri" w:cs="Calibri"/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rsid w:val="00122B03"/>
    <w:rPr>
      <w:rFonts w:ascii="Calibri" w:eastAsia="Calibri" w:hAnsi="Calibri" w:cs="Calibri"/>
      <w:b/>
      <w:sz w:val="36"/>
      <w:szCs w:val="36"/>
    </w:rPr>
  </w:style>
  <w:style w:type="paragraph" w:styleId="Title">
    <w:name w:val="Title"/>
    <w:basedOn w:val="Normal"/>
    <w:next w:val="Normal"/>
    <w:link w:val="TitleChar"/>
    <w:qFormat/>
    <w:rsid w:val="00122B03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122B03"/>
    <w:rPr>
      <w:rFonts w:ascii="Calibri" w:eastAsia="Calibri" w:hAnsi="Calibri" w:cs="Calibri"/>
      <w:b/>
      <w:sz w:val="72"/>
      <w:szCs w:val="72"/>
    </w:rPr>
  </w:style>
  <w:style w:type="paragraph" w:styleId="ListParagraph">
    <w:name w:val="List Paragraph"/>
    <w:aliases w:val="Indented Paragraph"/>
    <w:basedOn w:val="Normal"/>
    <w:uiPriority w:val="34"/>
    <w:qFormat/>
    <w:rsid w:val="00122B0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22B03"/>
    <w:rPr>
      <w:color w:val="808080"/>
    </w:rPr>
  </w:style>
  <w:style w:type="table" w:customStyle="1" w:styleId="3">
    <w:name w:val="3"/>
    <w:basedOn w:val="TableNormal"/>
    <w:rsid w:val="00122B03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rsid w:val="00122B03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rsid w:val="00122B03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TableGrid1">
    <w:name w:val="Table Grid1"/>
    <w:basedOn w:val="TableNormal"/>
    <w:next w:val="TableGrid"/>
    <w:uiPriority w:val="39"/>
    <w:rsid w:val="00122B03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22B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B03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2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B03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AAE773A68CA643978C07C8260E623D" ma:contentTypeVersion="18" ma:contentTypeDescription="Create a new document." ma:contentTypeScope="" ma:versionID="7596f505a89ac0c28ba851f515123400">
  <xsd:schema xmlns:xsd="http://www.w3.org/2001/XMLSchema" xmlns:xs="http://www.w3.org/2001/XMLSchema" xmlns:p="http://schemas.microsoft.com/office/2006/metadata/properties" xmlns:ns2="5b21af7b-e7d3-4252-8f71-49fa1affc7eb" xmlns:ns3="090a256d-2234-44d7-9e6d-d25c219bfd92" targetNamespace="http://schemas.microsoft.com/office/2006/metadata/properties" ma:root="true" ma:fieldsID="498584c85e76b669b3d47960c1c3fa95" ns2:_="" ns3:_="">
    <xsd:import namespace="5b21af7b-e7d3-4252-8f71-49fa1affc7eb"/>
    <xsd:import namespace="090a256d-2234-44d7-9e6d-d25c219bf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1af7b-e7d3-4252-8f71-49fa1affc7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ad8b9ce-7cfe-4c6e-ad5f-084dd22e8f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a256d-2234-44d7-9e6d-d25c219bf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243796c-68c3-473d-ac58-b6dee89c9daa}" ma:internalName="TaxCatchAll" ma:showField="CatchAllData" ma:web="090a256d-2234-44d7-9e6d-d25c219bfd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b21af7b-e7d3-4252-8f71-49fa1affc7eb">
      <Terms xmlns="http://schemas.microsoft.com/office/infopath/2007/PartnerControls"/>
    </lcf76f155ced4ddcb4097134ff3c332f>
    <TaxCatchAll xmlns="090a256d-2234-44d7-9e6d-d25c219bfd92" xsi:nil="true"/>
  </documentManagement>
</p:properties>
</file>

<file path=customXml/itemProps1.xml><?xml version="1.0" encoding="utf-8"?>
<ds:datastoreItem xmlns:ds="http://schemas.openxmlformats.org/officeDocument/2006/customXml" ds:itemID="{7BEE2C09-D632-4215-A430-19CE20EE9A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C2A826-6E56-4346-959B-D5E59FFC2A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1af7b-e7d3-4252-8f71-49fa1affc7eb"/>
    <ds:schemaRef ds:uri="090a256d-2234-44d7-9e6d-d25c219bf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0DB39E-51A2-4762-8B4F-A0C0E669FD72}">
  <ds:schemaRefs>
    <ds:schemaRef ds:uri="http://schemas.microsoft.com/office/2006/metadata/properties"/>
    <ds:schemaRef ds:uri="http://schemas.microsoft.com/office/infopath/2007/PartnerControls"/>
    <ds:schemaRef ds:uri="5b21af7b-e7d3-4252-8f71-49fa1affc7eb"/>
    <ds:schemaRef ds:uri="090a256d-2234-44d7-9e6d-d25c219bfd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gin, Mark</dc:creator>
  <cp:keywords/>
  <dc:description/>
  <cp:lastModifiedBy>Durgin, Mark</cp:lastModifiedBy>
  <cp:revision>3</cp:revision>
  <cp:lastPrinted>2021-04-29T18:29:00Z</cp:lastPrinted>
  <dcterms:created xsi:type="dcterms:W3CDTF">2022-05-29T20:42:00Z</dcterms:created>
  <dcterms:modified xsi:type="dcterms:W3CDTF">2024-02-29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AAE773A68CA643978C07C8260E623D</vt:lpwstr>
  </property>
  <property fmtid="{D5CDD505-2E9C-101B-9397-08002B2CF9AE}" pid="3" name="MediaServiceImageTags">
    <vt:lpwstr/>
  </property>
  <property fmtid="{D5CDD505-2E9C-101B-9397-08002B2CF9AE}" pid="4" name="MSIP_Label_5e4b1be8-281e-475d-98b0-21c3457e5a46_Enabled">
    <vt:lpwstr>true</vt:lpwstr>
  </property>
  <property fmtid="{D5CDD505-2E9C-101B-9397-08002B2CF9AE}" pid="5" name="MSIP_Label_5e4b1be8-281e-475d-98b0-21c3457e5a46_SetDate">
    <vt:lpwstr>2024-02-29T16:56:36Z</vt:lpwstr>
  </property>
  <property fmtid="{D5CDD505-2E9C-101B-9397-08002B2CF9AE}" pid="6" name="MSIP_Label_5e4b1be8-281e-475d-98b0-21c3457e5a46_Method">
    <vt:lpwstr>Standard</vt:lpwstr>
  </property>
  <property fmtid="{D5CDD505-2E9C-101B-9397-08002B2CF9AE}" pid="7" name="MSIP_Label_5e4b1be8-281e-475d-98b0-21c3457e5a46_Name">
    <vt:lpwstr>Public</vt:lpwstr>
  </property>
  <property fmtid="{D5CDD505-2E9C-101B-9397-08002B2CF9AE}" pid="8" name="MSIP_Label_5e4b1be8-281e-475d-98b0-21c3457e5a46_SiteId">
    <vt:lpwstr>8b3dd73e-4e72-4679-b191-56da1588712b</vt:lpwstr>
  </property>
  <property fmtid="{D5CDD505-2E9C-101B-9397-08002B2CF9AE}" pid="9" name="MSIP_Label_5e4b1be8-281e-475d-98b0-21c3457e5a46_ActionId">
    <vt:lpwstr>36851bb6-406b-4953-84d0-a7988dfae42a</vt:lpwstr>
  </property>
  <property fmtid="{D5CDD505-2E9C-101B-9397-08002B2CF9AE}" pid="10" name="MSIP_Label_5e4b1be8-281e-475d-98b0-21c3457e5a46_ContentBits">
    <vt:lpwstr>0</vt:lpwstr>
  </property>
</Properties>
</file>